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nee Dia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n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a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14 South Merrimac Avenue, Chicago, IL, USA Chicago, IL, USA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s.reneediaz@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2482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